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091D26" w14:textId="77777777" w:rsidR="008B20C5" w:rsidRDefault="008B20C5" w:rsidP="008B20C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056C">
        <w:rPr>
          <w:rFonts w:ascii="Times New Roman" w:hAnsi="Times New Roman" w:cs="Times New Roman"/>
          <w:b/>
          <w:bCs/>
          <w:sz w:val="24"/>
          <w:szCs w:val="24"/>
        </w:rPr>
        <w:t>3.1.5: Institution has the following facilities to support research</w:t>
      </w:r>
    </w:p>
    <w:p w14:paraId="4353909F" w14:textId="64412929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665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5C19574D" w:rsidR="004029C9" w:rsidRPr="004029C9" w:rsidRDefault="0043495B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495B">
              <w:rPr>
                <w:rFonts w:ascii="Times New Roman" w:hAnsi="Times New Roman" w:cs="Times New Roman"/>
                <w:sz w:val="24"/>
                <w:szCs w:val="24"/>
              </w:rPr>
              <w:t>3.1.5_University facilities to support re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xlsx</w:t>
            </w:r>
          </w:p>
        </w:tc>
        <w:tc>
          <w:tcPr>
            <w:tcW w:w="6469" w:type="dxa"/>
          </w:tcPr>
          <w:p w14:paraId="792E5232" w14:textId="2899F0E1" w:rsidR="004029C9" w:rsidRPr="004029C9" w:rsidRDefault="0043495B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3495B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105042.xlsx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MqwFAAQT1estAAAA"/>
  </w:docVars>
  <w:rsids>
    <w:rsidRoot w:val="00310373"/>
    <w:rsid w:val="00030681"/>
    <w:rsid w:val="000516A4"/>
    <w:rsid w:val="000B703D"/>
    <w:rsid w:val="00175818"/>
    <w:rsid w:val="001A2E36"/>
    <w:rsid w:val="00270783"/>
    <w:rsid w:val="00310373"/>
    <w:rsid w:val="00326EE0"/>
    <w:rsid w:val="00335F5A"/>
    <w:rsid w:val="004029C9"/>
    <w:rsid w:val="0043495B"/>
    <w:rsid w:val="00497872"/>
    <w:rsid w:val="005A559C"/>
    <w:rsid w:val="005D6DA7"/>
    <w:rsid w:val="005E2C61"/>
    <w:rsid w:val="005F55A1"/>
    <w:rsid w:val="006A615D"/>
    <w:rsid w:val="0071671F"/>
    <w:rsid w:val="007F22FB"/>
    <w:rsid w:val="008B20C5"/>
    <w:rsid w:val="008C459F"/>
    <w:rsid w:val="009175D4"/>
    <w:rsid w:val="009619BB"/>
    <w:rsid w:val="00A66E13"/>
    <w:rsid w:val="00B121D2"/>
    <w:rsid w:val="00B96AD6"/>
    <w:rsid w:val="00B9713F"/>
    <w:rsid w:val="00BB2C24"/>
    <w:rsid w:val="00C10150"/>
    <w:rsid w:val="00C35124"/>
    <w:rsid w:val="00D044F3"/>
    <w:rsid w:val="00DB0EC6"/>
    <w:rsid w:val="00DE19E2"/>
    <w:rsid w:val="00DF36C5"/>
    <w:rsid w:val="00E47ACD"/>
    <w:rsid w:val="00EF6BD4"/>
    <w:rsid w:val="00F2541D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38</cp:revision>
  <dcterms:created xsi:type="dcterms:W3CDTF">2021-08-04T11:51:00Z</dcterms:created>
  <dcterms:modified xsi:type="dcterms:W3CDTF">2021-08-15T17:27:00Z</dcterms:modified>
</cp:coreProperties>
</file>